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168CB"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168CB"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168CB"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168CB"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DA3227">
              <w:rPr>
                <w:rFonts w:cs="Arial"/>
                <w:noProof/>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1CD75710"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128C66DC" w14:textId="77777777" w:rsidR="008A2EA3" w:rsidRDefault="008A2EA3" w:rsidP="008A2EA3">
      <w:pPr>
        <w:pStyle w:val="Heading3"/>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SimSun"/>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19E546D6" w:rsidR="00810402" w:rsidRDefault="00810402" w:rsidP="00871765">
      <w:pPr>
        <w:spacing w:before="120" w:after="120"/>
        <w:jc w:val="center"/>
        <w:rPr>
          <w:rFonts w:eastAsia="SimSun"/>
          <w:noProof/>
          <w:highlight w:val="yellow"/>
          <w:lang w:eastAsia="zh-CN"/>
        </w:rPr>
      </w:pPr>
    </w:p>
    <w:p w14:paraId="0BDB4B33" w14:textId="76E093A1" w:rsidR="008A2EA3" w:rsidRDefault="008A2EA3" w:rsidP="00871765">
      <w:pPr>
        <w:spacing w:before="120" w:after="120"/>
        <w:jc w:val="center"/>
        <w:rPr>
          <w:rFonts w:eastAsia="SimSun"/>
          <w:noProof/>
          <w:highlight w:val="yellow"/>
          <w:lang w:eastAsia="zh-CN"/>
        </w:rPr>
      </w:pPr>
    </w:p>
    <w:p w14:paraId="48053CA7" w14:textId="65F2A7C2" w:rsidR="008A2EA3" w:rsidRDefault="008A2EA3" w:rsidP="008A2EA3">
      <w:pPr>
        <w:jc w:val="center"/>
        <w:rPr>
          <w:rFonts w:eastAsia="SimSun"/>
          <w:noProof/>
          <w:highlight w:val="yellow"/>
          <w:lang w:eastAsia="zh-CN"/>
        </w:rPr>
      </w:pPr>
      <w:r w:rsidRPr="000F7347">
        <w:rPr>
          <w:rFonts w:eastAsia="SimSun"/>
          <w:noProof/>
          <w:highlight w:val="yellow"/>
          <w:lang w:eastAsia="zh-CN"/>
        </w:rPr>
        <w:t xml:space="preserve">&lt;Start of Change </w:t>
      </w:r>
      <w:r>
        <w:rPr>
          <w:rFonts w:eastAsia="SimSun"/>
          <w:noProof/>
          <w:highlight w:val="yellow"/>
          <w:lang w:eastAsia="zh-CN"/>
        </w:rPr>
        <w:t>2</w:t>
      </w:r>
      <w:r w:rsidRPr="000F7347">
        <w:rPr>
          <w:rFonts w:eastAsia="SimSun"/>
          <w:noProof/>
          <w:highlight w:val="yellow"/>
          <w:lang w:eastAsia="zh-CN"/>
        </w:rPr>
        <w:t>&gt;</w:t>
      </w:r>
    </w:p>
    <w:p w14:paraId="18E12215" w14:textId="77777777" w:rsidR="00430E0F" w:rsidRPr="009C5807" w:rsidRDefault="00430E0F" w:rsidP="00430E0F">
      <w:pPr>
        <w:pStyle w:val="Heading3"/>
      </w:pPr>
      <w:r w:rsidRPr="009C5807">
        <w:t>9.1.</w:t>
      </w:r>
      <w:r>
        <w:t>10</w:t>
      </w:r>
      <w:r w:rsidRPr="009C5807">
        <w:tab/>
      </w:r>
      <w:r>
        <w:t>MUSIM</w:t>
      </w:r>
      <w:r w:rsidRPr="009C5807">
        <w:t xml:space="preserve"> gap</w:t>
      </w:r>
      <w:r>
        <w:t>s</w:t>
      </w:r>
    </w:p>
    <w:p w14:paraId="0FE531E9" w14:textId="7362C702"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w:t>
      </w:r>
      <w:ins w:id="2" w:author="Carlos Cabrera-Mercader" w:date="2024-05-23T13:47:00Z">
        <w:r w:rsidR="00A9686E">
          <w:rPr>
            <w:rFonts w:cs="v4.2.0"/>
          </w:rPr>
          <w:t>[source]</w:t>
        </w:r>
        <w:r w:rsidR="00A9686E" w:rsidRPr="00694531">
          <w:rPr>
            <w:rFonts w:cs="v4.2.0"/>
          </w:rPr>
          <w:t xml:space="preserve"> </w:t>
        </w:r>
      </w:ins>
      <w:r w:rsidRPr="00694531">
        <w:rPr>
          <w:rFonts w:cs="v4.2.0"/>
        </w:rPr>
        <w:t xml:space="preserve">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31D13876" w:rsidR="00430E0F" w:rsidRPr="00AB0809" w:rsidDel="00AB0809" w:rsidRDefault="00430E0F" w:rsidP="00DB61CA">
      <w:pPr>
        <w:rPr>
          <w:del w:id="3" w:author="Huawei_111" w:date="2024-05-11T10:45:00Z"/>
        </w:rPr>
      </w:pPr>
      <w:del w:id="4" w:author="Huawei" w:date="2024-04-23T15:14:00Z">
        <w:r w:rsidRPr="00AB0809" w:rsidDel="00430E0F">
          <w:delText>[</w:delText>
        </w:r>
      </w:del>
      <w:ins w:id="5" w:author="Nokia" w:date="2024-05-23T03:52:00Z">
        <w:r w:rsidR="00DB61CA">
          <w:t xml:space="preserve">The UE is </w:t>
        </w:r>
      </w:ins>
      <w:ins w:id="6" w:author="Nokia" w:date="2024-05-23T03:53:00Z">
        <w:r w:rsidR="00DB61CA">
          <w:t xml:space="preserve">not required to conduct reception or transmission from or to the </w:t>
        </w:r>
      </w:ins>
      <w:ins w:id="7" w:author="Carlos Cabrera-Mercader" w:date="2024-05-23T13:48:00Z">
        <w:r w:rsidR="00A9686E">
          <w:t>[</w:t>
        </w:r>
      </w:ins>
      <w:ins w:id="8" w:author="Nokia" w:date="2024-05-23T03:54:00Z">
        <w:r w:rsidR="00DB61CA">
          <w:t>source</w:t>
        </w:r>
      </w:ins>
      <w:ins w:id="9" w:author="Carlos Cabrera-Mercader" w:date="2024-05-23T13:48:00Z">
        <w:r w:rsidR="00A9686E">
          <w:t>]</w:t>
        </w:r>
      </w:ins>
      <w:ins w:id="10" w:author="Nokia" w:date="2024-05-23T03:54:00Z">
        <w:r w:rsidR="00DB61CA">
          <w:t xml:space="preserve"> network</w:t>
        </w:r>
      </w:ins>
      <w:r w:rsidR="00DB61CA">
        <w:rPr>
          <w:lang w:eastAsia="zh-CN"/>
        </w:rPr>
        <w:t xml:space="preserve"> </w:t>
      </w:r>
      <w:del w:id="11" w:author="Huawei_111" w:date="2024-05-23T13:04:00Z">
        <w:r w:rsidRPr="00AB0809" w:rsidDel="00DB61CA">
          <w:delText>D</w:delText>
        </w:r>
      </w:del>
      <w:ins w:id="12" w:author="Huawei_111" w:date="2024-05-23T13:04:00Z">
        <w:r w:rsidR="00DB61CA">
          <w:t>d</w:t>
        </w:r>
      </w:ins>
      <w:r w:rsidRPr="00AB0809">
        <w:t xml:space="preserve">uring </w:t>
      </w:r>
      <w:del w:id="13" w:author="Carlos Cabrera-Mercader" w:date="2024-05-23T07:16:00Z">
        <w:r w:rsidRPr="00AB0809" w:rsidDel="00FA2730">
          <w:delText xml:space="preserve">the </w:delText>
        </w:r>
      </w:del>
      <w:r w:rsidRPr="00AB0809">
        <w:t>MUSIM gaps</w:t>
      </w:r>
      <w:ins w:id="14" w:author="Nokia" w:date="2024-05-08T08:35:00Z">
        <w:del w:id="15" w:author="Carlos Cabrera-Mercader" w:date="2024-05-23T07:16:00Z">
          <w:r w:rsidR="00AB0809" w:rsidRPr="00AB0809" w:rsidDel="00FA2730">
            <w:delText>,</w:delText>
          </w:r>
        </w:del>
      </w:ins>
      <w:r w:rsidR="00AB0809" w:rsidRPr="00AB0809">
        <w:t xml:space="preserve"> </w:t>
      </w:r>
      <w:ins w:id="16" w:author="Nokia" w:date="2024-05-08T08:34:00Z">
        <w:del w:id="17" w:author="Carlos Cabrera-Mercader" w:date="2024-05-23T07:16:00Z">
          <w:r w:rsidR="00AB0809" w:rsidRPr="00AB0809" w:rsidDel="00FA2730">
            <w:delText>which</w:delText>
          </w:r>
        </w:del>
      </w:ins>
      <w:ins w:id="18" w:author="Carlos Cabrera-Mercader" w:date="2024-05-23T07:16:00Z">
        <w:r w:rsidR="00FA2730">
          <w:t>that</w:t>
        </w:r>
      </w:ins>
      <w:ins w:id="19" w:author="Nokia" w:date="2024-05-08T08:34:00Z">
        <w:r w:rsidR="00AB0809" w:rsidRPr="00AB0809">
          <w:t xml:space="preserve"> are not dropp</w:t>
        </w:r>
      </w:ins>
      <w:ins w:id="20" w:author="Nokia" w:date="2024-05-08T08:35:00Z">
        <w:r w:rsidR="00AB0809" w:rsidRPr="00AB0809">
          <w:t>ed due to collision</w:t>
        </w:r>
      </w:ins>
      <w:ins w:id="21" w:author="Carlos Cabrera-Mercader" w:date="2024-05-23T07:17:00Z">
        <w:r w:rsidR="00FC13D0">
          <w:t>s</w:t>
        </w:r>
      </w:ins>
      <w:ins w:id="22" w:author="Carlos Cabrera-Mercader" w:date="2024-05-18T13:56:00Z">
        <w:r w:rsidR="002A6E9B">
          <w:t>,</w:t>
        </w:r>
      </w:ins>
      <w:ins w:id="23" w:author="Huawei_111" w:date="2024-05-11T10:45:00Z">
        <w:r w:rsidR="00AB0809">
          <w:t xml:space="preserve"> as defined in clause</w:t>
        </w:r>
      </w:ins>
      <w:ins w:id="24" w:author="Carlos Cabrera-Mercader" w:date="2024-05-18T13:56:00Z">
        <w:r w:rsidR="002A6E9B">
          <w:t>s</w:t>
        </w:r>
      </w:ins>
      <w:ins w:id="25" w:author="Huawei_111" w:date="2024-05-11T10:45:00Z">
        <w:r w:rsidR="00AB0809">
          <w:t xml:space="preserve"> 9.1.10.4 and 9.1.10.5</w:t>
        </w:r>
      </w:ins>
      <w:ins w:id="26" w:author="Nokia" w:date="2024-05-08T08:35:00Z">
        <w:del w:id="27" w:author="Huawei_111" w:date="2024-05-23T13:04:00Z">
          <w:r w:rsidR="00AB0809" w:rsidRPr="00AB0809" w:rsidDel="00DB61CA">
            <w:delText>,</w:delText>
          </w:r>
        </w:del>
      </w:ins>
      <w:del w:id="28" w:author="Huawei_111" w:date="2024-05-23T13:04:00Z">
        <w:r w:rsidRPr="00AB0809" w:rsidDel="00DB61CA">
          <w:delText xml:space="preserve"> the UE</w:delText>
        </w:r>
      </w:del>
      <w:del w:id="29" w:author="Huawei_111" w:date="2024-05-11T10:45:00Z">
        <w:r w:rsidRPr="00AB0809" w:rsidDel="00AB0809">
          <w:delText>:</w:delText>
        </w:r>
      </w:del>
    </w:p>
    <w:p w14:paraId="64104FE2" w14:textId="4A769B43" w:rsidR="00430E0F" w:rsidRDefault="00430E0F">
      <w:pPr>
        <w:pPrChange w:id="30" w:author="Huawei_111" w:date="2024-05-23T13:04:00Z">
          <w:pPr>
            <w:pStyle w:val="B10"/>
          </w:pPr>
        </w:pPrChange>
      </w:pPr>
      <w:del w:id="31" w:author="Huawei_111" w:date="2024-05-11T10:45:00Z">
        <w:r w:rsidRPr="00AB0809" w:rsidDel="00AB0809">
          <w:delText>-</w:delText>
        </w:r>
        <w:r w:rsidRPr="00AB0809" w:rsidDel="00AB0809">
          <w:tab/>
        </w:r>
      </w:del>
      <w:del w:id="32" w:author="Huawei_111" w:date="2024-05-23T13:04:00Z">
        <w:r w:rsidRPr="00AB0809" w:rsidDel="00DB61CA">
          <w:delText>is not required to conduct reception/transmission from/to the corresponding</w:delText>
        </w:r>
      </w:del>
      <w:ins w:id="33" w:author="Carlos Cabrera-Mercader" w:date="2024-05-18T13:58:00Z">
        <w:del w:id="34" w:author="Huawei_111" w:date="2024-05-23T13:04:00Z">
          <w:r w:rsidR="00EC3B3D" w:rsidDel="00DB61CA">
            <w:delText>any</w:delText>
          </w:r>
        </w:del>
      </w:ins>
      <w:del w:id="35" w:author="Huawei_111" w:date="2024-05-23T13:04:00Z">
        <w:r w:rsidRPr="00AB0809" w:rsidDel="00DB61CA">
          <w:delText xml:space="preserve"> NR serving cells</w:delText>
        </w:r>
      </w:del>
      <w:r w:rsidRPr="00AB0809">
        <w:t>.</w:t>
      </w:r>
      <w:del w:id="36" w:author="Huawei" w:date="2024-04-23T15:14:00Z">
        <w:r w:rsidRPr="00AB0809" w:rsidDel="00430E0F">
          <w:delText>]</w:delText>
        </w:r>
      </w:del>
      <w:del w:id="37" w:author="Carlos Cabrera-Mercader" w:date="2024-05-18T13:59:00Z">
        <w:r w:rsidRPr="00B84E6C" w:rsidDel="00BB05B3">
          <w:rPr>
            <w:rFonts w:eastAsia="Malgun Gothic"/>
            <w:lang w:eastAsia="ko-KR"/>
          </w:rPr>
          <w:tab/>
        </w:r>
      </w:del>
    </w:p>
    <w:p w14:paraId="60D56ED6" w14:textId="7F745F05" w:rsidR="00430E0F" w:rsidRDefault="00430E0F" w:rsidP="00430E0F">
      <w:r w:rsidRPr="009C5807">
        <w:t xml:space="preserve">UE </w:t>
      </w:r>
      <w:r>
        <w:t xml:space="preserve">supporting MUSIM capability </w:t>
      </w:r>
      <w:commentRangeStart w:id="38"/>
      <w:del w:id="39" w:author="Carlos Cabrera-Mercader" w:date="2024-05-23T07:21:00Z">
        <w:r w:rsidRPr="009C5807" w:rsidDel="002A5F49">
          <w:delText>shall</w:delText>
        </w:r>
      </w:del>
      <w:commentRangeEnd w:id="38"/>
      <w:r w:rsidR="00233577">
        <w:rPr>
          <w:rStyle w:val="CommentReference"/>
        </w:rPr>
        <w:commentReference w:id="38"/>
      </w:r>
      <w:del w:id="40" w:author="Carlos Cabrera-Mercader" w:date="2024-05-23T07:21:00Z">
        <w:r w:rsidRPr="009C5807" w:rsidDel="002A5F49">
          <w:delText xml:space="preserve"> </w:delText>
        </w:r>
      </w:del>
      <w:del w:id="41" w:author="Carlos Cabrera-Mercader" w:date="2024-05-23T13:40:00Z">
        <w:r w:rsidRPr="009C5807" w:rsidDel="00C06492">
          <w:delText>support</w:delText>
        </w:r>
      </w:del>
      <w:r w:rsidRPr="009C5807">
        <w:t xml:space="preserve"> </w:t>
      </w:r>
      <w:ins w:id="42" w:author="Carlos Cabrera-Mercader" w:date="2024-05-23T13:40:00Z">
        <w:r w:rsidR="00C06492">
          <w:t>may</w:t>
        </w:r>
        <w:r w:rsidR="00C06492" w:rsidRPr="009C5807">
          <w:t xml:space="preserve"> </w:t>
        </w:r>
        <w:r w:rsidR="006E07E3">
          <w:t xml:space="preserve">request </w:t>
        </w:r>
      </w:ins>
      <w:r w:rsidRPr="009C5807">
        <w:t xml:space="preserve">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43" w:name="_Hlk91175055"/>
            <w:r>
              <w:rPr>
                <w:snapToGrid w:val="0"/>
                <w:lang w:eastAsia="ko-KR"/>
              </w:rPr>
              <w:t>20</w:t>
            </w:r>
            <w:bookmarkEnd w:id="43"/>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44"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45" w:author="Derrick (ZTE)" w:date="2024-04-23T16:12:00Z">
        <w:r w:rsidR="00803BD2" w:rsidDel="00803BD2">
          <w:rPr>
            <w:lang w:eastAsia="zh-CN"/>
          </w:rPr>
          <w:delText xml:space="preserve"> </w:delText>
        </w:r>
      </w:del>
      <w:ins w:id="46" w:author="Derrick (ZTE)" w:date="2024-04-23T16:11:00Z">
        <w:r w:rsidR="00803BD2">
          <w:rPr>
            <w:lang w:eastAsia="zh-CN"/>
          </w:rPr>
          <w:t xml:space="preserve"> via </w:t>
        </w:r>
      </w:ins>
      <w:proofErr w:type="spellStart"/>
      <w:ins w:id="47"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48" w:author="Huawei" w:date="2024-04-23T15:43:00Z">
        <w:r w:rsidR="001219E0" w:rsidRPr="0078605E">
          <w:t>overlapping in time domain</w:t>
        </w:r>
      </w:ins>
      <w:ins w:id="49" w:author="Huawei_111" w:date="2024-05-11T11:27:00Z">
        <w:r w:rsidR="00B349C6">
          <w:t>,</w:t>
        </w:r>
      </w:ins>
      <w:ins w:id="50"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51" w:author="Huawei" w:date="2024-04-23T15:15:00Z"/>
          <w:moveTo w:id="52" w:author="Huawei" w:date="2024-04-23T15:15:00Z"/>
          <w:lang w:eastAsia="zh-CN"/>
        </w:rPr>
      </w:pPr>
      <w:moveToRangeStart w:id="53" w:author="Huawei" w:date="2024-04-23T15:15:00Z" w:name="move164777757"/>
      <w:moveTo w:id="54"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53"/>
    <w:p w14:paraId="26A257C2" w14:textId="16D4D689" w:rsidR="00430E0F" w:rsidDel="006C2A09" w:rsidRDefault="00430E0F" w:rsidP="00430E0F">
      <w:pPr>
        <w:rPr>
          <w:del w:id="55" w:author="Carlos Cabrera-Mercader" w:date="2024-05-23T13:45:00Z"/>
          <w:lang w:eastAsia="zh-CN"/>
        </w:rPr>
      </w:pPr>
      <w:del w:id="56" w:author="Carlos Cabrera-Mercader" w:date="2024-05-23T13:45:00Z">
        <w:r w:rsidRPr="000725F5" w:rsidDel="006C2A09">
          <w:rPr>
            <w:lang w:eastAsia="ja-JP"/>
          </w:rPr>
          <w:delText>A</w:delText>
        </w:r>
        <w:r w:rsidDel="006C2A09">
          <w:rPr>
            <w:lang w:eastAsia="ja-JP"/>
          </w:rPr>
          <w:delText>n a</w:delText>
        </w:r>
        <w:r w:rsidRPr="000725F5" w:rsidDel="006C2A09">
          <w:rPr>
            <w:lang w:eastAsia="ja-JP"/>
          </w:rPr>
          <w:delText>periodic MUSIM gap</w:delText>
        </w:r>
        <w:r w:rsidDel="006C2A09">
          <w:rPr>
            <w:lang w:eastAsia="ja-JP"/>
          </w:rPr>
          <w:delText>, when configured,</w:delText>
        </w:r>
        <w:r w:rsidRPr="000725F5" w:rsidDel="006C2A09">
          <w:rPr>
            <w:lang w:eastAsia="ja-JP"/>
          </w:rPr>
          <w:delText xml:space="preserve"> is </w:delText>
        </w:r>
        <w:r w:rsidDel="006C2A09">
          <w:rPr>
            <w:lang w:eastAsia="ja-JP"/>
          </w:rPr>
          <w:delText>unconditionally</w:delText>
        </w:r>
        <w:r w:rsidRPr="000725F5" w:rsidDel="006C2A09">
          <w:rPr>
            <w:lang w:eastAsia="ja-JP"/>
          </w:rPr>
          <w:delText xml:space="preserve"> </w:delText>
        </w:r>
        <w:r w:rsidDel="006C2A09">
          <w:rPr>
            <w:lang w:eastAsia="ja-JP"/>
          </w:rPr>
          <w:delText xml:space="preserve">kept </w:delText>
        </w:r>
        <w:r w:rsidRPr="000725F5" w:rsidDel="006C2A09">
          <w:rPr>
            <w:lang w:eastAsia="ja-JP"/>
          </w:rPr>
          <w:delText xml:space="preserve">in case of collisions with </w:delText>
        </w:r>
      </w:del>
      <w:ins w:id="57" w:author="Nokia" w:date="2024-05-08T08:37:00Z">
        <w:del w:id="58" w:author="Carlos Cabrera-Mercader" w:date="2024-05-23T13:45:00Z">
          <w:r w:rsidR="00AB0809" w:rsidDel="006C2A09">
            <w:rPr>
              <w:lang w:eastAsia="ja-JP"/>
            </w:rPr>
            <w:delText xml:space="preserve">any </w:delText>
          </w:r>
        </w:del>
      </w:ins>
      <w:del w:id="59" w:author="Carlos Cabrera-Mercader" w:date="2024-05-23T13:45:00Z">
        <w:r w:rsidRPr="000725F5" w:rsidDel="006C2A09">
          <w:rPr>
            <w:lang w:eastAsia="ja-JP"/>
          </w:rPr>
          <w:delText>other gaps</w:delText>
        </w:r>
        <w:r w:rsidDel="006C2A09">
          <w:rPr>
            <w:lang w:eastAsia="ja-JP"/>
          </w:rPr>
          <w:delText>.</w:delText>
        </w:r>
        <w:r w:rsidRPr="000725F5" w:rsidDel="006C2A09">
          <w:rPr>
            <w:lang w:eastAsia="ja-JP"/>
          </w:rPr>
          <w:delText xml:space="preserve"> </w:delText>
        </w:r>
        <w:r w:rsidDel="006C2A09">
          <w:rPr>
            <w:lang w:eastAsia="ja-JP"/>
          </w:rPr>
          <w:delText>A</w:delText>
        </w:r>
        <w:r w:rsidRPr="000725F5" w:rsidDel="006C2A09">
          <w:rPr>
            <w:lang w:eastAsia="ja-JP"/>
          </w:rPr>
          <w:delText>ll gaps</w:delText>
        </w:r>
      </w:del>
      <w:ins w:id="60" w:author="Huawei_111" w:date="2024-05-11T10:47:00Z">
        <w:del w:id="61" w:author="Carlos Cabrera-Mercader" w:date="2024-05-23T13:45:00Z">
          <w:r w:rsidR="00AB0809" w:rsidDel="006C2A09">
            <w:rPr>
              <w:lang w:eastAsia="ja-JP"/>
            </w:rPr>
            <w:delText>,</w:delText>
          </w:r>
        </w:del>
      </w:ins>
      <w:del w:id="62" w:author="Carlos Cabrera-Mercader" w:date="2024-05-23T13:45:00Z">
        <w:r w:rsidRPr="000725F5" w:rsidDel="006C2A09">
          <w:rPr>
            <w:lang w:eastAsia="ja-JP"/>
          </w:rPr>
          <w:delText xml:space="preserve"> including MUSIM gaps</w:delText>
        </w:r>
        <w:r w:rsidDel="006C2A09">
          <w:rPr>
            <w:lang w:eastAsia="ja-JP"/>
          </w:rPr>
          <w:delText xml:space="preserve"> and measurement gaps. An aperiodic MUSIM gap</w:delText>
        </w:r>
        <w:r w:rsidRPr="000725F5" w:rsidDel="006C2A09">
          <w:rPr>
            <w:lang w:eastAsia="ja-JP"/>
          </w:rPr>
          <w:delText xml:space="preserve"> </w:delText>
        </w:r>
        <w:r w:rsidDel="006C2A09">
          <w:rPr>
            <w:lang w:eastAsia="ja-JP"/>
          </w:rPr>
          <w:delText>can</w:delText>
        </w:r>
        <w:r w:rsidRPr="000725F5" w:rsidDel="006C2A09">
          <w:rPr>
            <w:lang w:eastAsia="ja-JP"/>
          </w:rPr>
          <w:delText xml:space="preserve">not </w:delText>
        </w:r>
        <w:r w:rsidDel="006C2A09">
          <w:rPr>
            <w:lang w:eastAsia="ja-JP"/>
          </w:rPr>
          <w:delText xml:space="preserve">be </w:delText>
        </w:r>
        <w:r w:rsidRPr="000725F5" w:rsidDel="006C2A09">
          <w:rPr>
            <w:lang w:eastAsia="ja-JP"/>
          </w:rPr>
          <w:delText xml:space="preserve">configured </w:delText>
        </w:r>
        <w:r w:rsidDel="006C2A09">
          <w:rPr>
            <w:lang w:eastAsia="ja-JP"/>
          </w:rPr>
          <w:delText xml:space="preserve">with priority </w:delText>
        </w:r>
        <w:r w:rsidRPr="000725F5" w:rsidDel="006C2A09">
          <w:rPr>
            <w:lang w:eastAsia="ja-JP"/>
          </w:rPr>
          <w:delText xml:space="preserve">by the </w:delText>
        </w:r>
        <w:r w:rsidDel="006C2A09">
          <w:rPr>
            <w:lang w:eastAsia="ja-JP"/>
          </w:rPr>
          <w:delText>the network.</w:delText>
        </w:r>
      </w:del>
      <w:ins w:id="63" w:author="Huawei_111" w:date="2024-05-22T15:34:00Z">
        <w:del w:id="64" w:author="Carlos Cabrera-Mercader" w:date="2024-05-23T13:45:00Z">
          <w:r w:rsidR="00FB7E67" w:rsidDel="006C2A09">
            <w:rPr>
              <w:lang w:eastAsia="ja-JP"/>
            </w:rPr>
            <w:delText xml:space="preserve"> </w:delText>
          </w:r>
        </w:del>
      </w:ins>
      <w:ins w:id="65" w:author="Huawei_111" w:date="2024-05-23T06:59:00Z">
        <w:del w:id="66" w:author="Carlos Cabrera-Mercader" w:date="2024-05-23T13:45:00Z">
          <w:r w:rsidR="00C90CE4" w:rsidDel="006C2A09">
            <w:rPr>
              <w:lang w:eastAsia="zh-CN"/>
            </w:rPr>
            <w:delText xml:space="preserve">The periodic MUSIM gap colliding with the aperiodic MUSIM gap is </w:delText>
          </w:r>
        </w:del>
      </w:ins>
      <w:ins w:id="67" w:author="Huawei_111" w:date="2024-05-23T07:00:00Z">
        <w:del w:id="68" w:author="Carlos Cabrera-Mercader" w:date="2024-05-23T13:45:00Z">
          <w:r w:rsidR="00C90CE4" w:rsidDel="006C2A09">
            <w:rPr>
              <w:lang w:eastAsia="zh-CN"/>
            </w:rPr>
            <w:delText>kept when “keep solution” in clause 9.1.10.3 is used, otherwise</w:delText>
          </w:r>
        </w:del>
      </w:ins>
      <w:ins w:id="69" w:author="Huawei_111" w:date="2024-05-23T07:01:00Z">
        <w:del w:id="70" w:author="Carlos Cabrera-Mercader" w:date="2024-05-23T13:45:00Z">
          <w:r w:rsidR="00C90CE4" w:rsidDel="006C2A09">
            <w:rPr>
              <w:lang w:eastAsia="zh-CN"/>
            </w:rPr>
            <w:delText xml:space="preserve"> the periodic MUSIM gap colliding with the aperiodic MUSIM gap is dropped.</w:delText>
          </w:r>
        </w:del>
      </w:ins>
    </w:p>
    <w:p w14:paraId="3D0D85F8" w14:textId="376D5C24" w:rsidR="00430E0F" w:rsidRPr="00365963" w:rsidDel="00761C69" w:rsidRDefault="00430E0F" w:rsidP="00430E0F">
      <w:pPr>
        <w:rPr>
          <w:moveFrom w:id="71" w:author="Huawei" w:date="2024-04-23T15:15:00Z"/>
          <w:lang w:eastAsia="zh-CN"/>
        </w:rPr>
      </w:pPr>
      <w:moveFromRangeStart w:id="72" w:author="Huawei" w:date="2024-04-23T15:15:00Z" w:name="move164777757"/>
      <w:moveFrom w:id="73"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72"/>
    <w:p w14:paraId="4AD950D0" w14:textId="64E8F2D4" w:rsidR="00430E0F" w:rsidRDefault="00430E0F" w:rsidP="00430E0F">
      <w:pPr>
        <w:rPr>
          <w:ins w:id="74" w:author="Carlos Cabrera-Mercader" w:date="2024-05-23T13:45:00Z"/>
          <w:lang w:eastAsia="zh-CN"/>
        </w:rPr>
      </w:pPr>
      <w:r>
        <w:rPr>
          <w:lang w:eastAsia="zh-CN"/>
        </w:rPr>
        <w:t>When</w:t>
      </w:r>
      <w:proofErr w:type="spellEnd"/>
      <w:r>
        <w:rPr>
          <w:lang w:eastAsia="zh-CN"/>
        </w:rPr>
        <w:t xml:space="preserve">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F5F9E1A" w14:textId="705C2103" w:rsidR="006C2A09" w:rsidRDefault="006C2A09" w:rsidP="00430E0F">
      <w:pPr>
        <w:rPr>
          <w:lang w:eastAsia="zh-CN"/>
        </w:rPr>
      </w:pPr>
      <w:ins w:id="75" w:author="Carlos Cabrera-Mercader" w:date="2024-05-23T13:45: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ins>
      <w:ins w:id="76" w:author="Carlos Cabrera-Mercader" w:date="2024-05-23T13:50:00Z">
        <w:r w:rsidR="006270E3">
          <w:rPr>
            <w:lang w:eastAsia="ja-JP"/>
          </w:rPr>
          <w:t xml:space="preserve">[source] </w:t>
        </w:r>
      </w:ins>
      <w:ins w:id="77" w:author="Carlos Cabrera-Mercader" w:date="2024-05-23T13:45:00Z">
        <w:r>
          <w:rPr>
            <w:lang w:eastAsia="ja-JP"/>
          </w:rPr>
          <w:t xml:space="preserve">network. </w:t>
        </w:r>
      </w:ins>
      <w:ins w:id="78" w:author="Carlos Cabrera-Mercader" w:date="2024-05-23T13:53:00Z">
        <w:r w:rsidR="00A340AE">
          <w:rPr>
            <w:lang w:eastAsia="zh-CN"/>
          </w:rPr>
          <w:t>When an</w:t>
        </w:r>
      </w:ins>
      <w:ins w:id="79" w:author="Carlos Cabrera-Mercader" w:date="2024-05-23T13:45:00Z">
        <w:r>
          <w:rPr>
            <w:lang w:eastAsia="zh-CN"/>
          </w:rPr>
          <w:t xml:space="preserve"> </w:t>
        </w:r>
      </w:ins>
      <w:ins w:id="80" w:author="Carlos Cabrera-Mercader" w:date="2024-05-23T13:57:00Z">
        <w:r w:rsidR="00256941">
          <w:rPr>
            <w:lang w:eastAsia="zh-CN"/>
          </w:rPr>
          <w:t>a</w:t>
        </w:r>
      </w:ins>
      <w:ins w:id="81" w:author="Carlos Cabrera-Mercader" w:date="2024-05-23T13:45:00Z">
        <w:r>
          <w:rPr>
            <w:lang w:eastAsia="zh-CN"/>
          </w:rPr>
          <w:t>periodic MUSIM gap colli</w:t>
        </w:r>
      </w:ins>
      <w:ins w:id="82" w:author="Carlos Cabrera-Mercader" w:date="2024-05-23T13:54:00Z">
        <w:r w:rsidR="00A340AE">
          <w:rPr>
            <w:lang w:eastAsia="zh-CN"/>
          </w:rPr>
          <w:t>des</w:t>
        </w:r>
      </w:ins>
      <w:ins w:id="83" w:author="Carlos Cabrera-Mercader" w:date="2024-05-23T13:45:00Z">
        <w:r>
          <w:rPr>
            <w:lang w:eastAsia="zh-CN"/>
          </w:rPr>
          <w:t xml:space="preserve"> with </w:t>
        </w:r>
      </w:ins>
      <w:ins w:id="84" w:author="Carlos Cabrera-Mercader" w:date="2024-05-23T13:54:00Z">
        <w:r w:rsidR="00A340AE">
          <w:rPr>
            <w:lang w:eastAsia="zh-CN"/>
          </w:rPr>
          <w:t>a</w:t>
        </w:r>
      </w:ins>
      <w:ins w:id="85" w:author="Carlos Cabrera-Mercader" w:date="2024-05-23T13:45:00Z">
        <w:r>
          <w:rPr>
            <w:lang w:eastAsia="zh-CN"/>
          </w:rPr>
          <w:t xml:space="preserve"> periodic MUSIM gap</w:t>
        </w:r>
      </w:ins>
      <w:ins w:id="86" w:author="Carlos Cabrera-Mercader" w:date="2024-05-23T13:54:00Z">
        <w:r w:rsidR="00444BA1">
          <w:rPr>
            <w:lang w:eastAsia="zh-CN"/>
          </w:rPr>
          <w:t xml:space="preserve">, both gaps are </w:t>
        </w:r>
      </w:ins>
      <w:ins w:id="87" w:author="Carlos Cabrera-Mercader" w:date="2024-05-23T13:45:00Z">
        <w:r>
          <w:rPr>
            <w:lang w:eastAsia="zh-CN"/>
          </w:rPr>
          <w:t>kept when “keep solution” in clause 9.1.10.3 is used, otherwise the periodic MUSIM gap is dropped.</w:t>
        </w:r>
      </w:ins>
    </w:p>
    <w:p w14:paraId="0DFE0D9D"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88" w:author="Huawei_111" w:date="2024-05-11T10:49:00Z"/>
        </w:rPr>
      </w:pPr>
      <w:r>
        <w:t>-</w:t>
      </w:r>
      <w:r>
        <w:tab/>
        <w:t xml:space="preserve">the MUSIM gap and measurement gap occasions are fully </w:t>
      </w:r>
      <w:ins w:id="89" w:author="Nokia" w:date="2024-05-08T08:54:00Z">
        <w:r w:rsidR="00AB0809">
          <w:t xml:space="preserve">overlapping in time domain, </w:t>
        </w:r>
      </w:ins>
      <w:r>
        <w:t xml:space="preserve">or </w:t>
      </w:r>
    </w:p>
    <w:p w14:paraId="165E611E" w14:textId="7705FE85" w:rsidR="00430E0F" w:rsidRDefault="00AB0809" w:rsidP="00430E0F">
      <w:pPr>
        <w:pStyle w:val="B10"/>
      </w:pPr>
      <w:ins w:id="90"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91" w:author="Huawei_111" w:date="2024-05-11T10:49:00Z">
        <w:r w:rsidRPr="00845A82" w:rsidDel="00AB0809">
          <w:rPr>
            <w:lang w:eastAsia="ja-JP"/>
          </w:rPr>
          <w:delText xml:space="preserve">two </w:delText>
        </w:r>
      </w:del>
      <w:ins w:id="92" w:author="Huawei_111" w:date="2024-05-11T10:49:00Z">
        <w:r w:rsidR="00AB0809">
          <w:rPr>
            <w:lang w:eastAsia="ja-JP"/>
          </w:rPr>
          <w:t xml:space="preserve">of </w:t>
        </w:r>
      </w:ins>
      <w:ins w:id="93"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94"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086012A9" w:rsidR="00AB0809" w:rsidRDefault="00AB0809" w:rsidP="00430E0F">
      <w:pPr>
        <w:rPr>
          <w:lang w:eastAsia="zh-CN"/>
        </w:rPr>
      </w:pPr>
      <w:ins w:id="95"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ins w:id="96" w:author="Carlos Cabrera-Mercader" w:date="2024-05-23T13:59:00Z">
        <w:r w:rsidR="0055375E">
          <w:rPr>
            <w:lang w:eastAsia="ja-JP"/>
          </w:rPr>
          <w:t xml:space="preserve"> </w:t>
        </w:r>
        <w:r w:rsidR="0055375E">
          <w:rPr>
            <w:lang w:eastAsia="zh-CN"/>
          </w:rPr>
          <w:t xml:space="preserve">When an aperiodic MUSIM gap collides with a </w:t>
        </w:r>
        <w:r w:rsidR="00816227">
          <w:rPr>
            <w:lang w:eastAsia="zh-CN"/>
          </w:rPr>
          <w:t>measurement</w:t>
        </w:r>
        <w:r w:rsidR="0055375E">
          <w:rPr>
            <w:lang w:eastAsia="zh-CN"/>
          </w:rPr>
          <w:t xml:space="preserve"> gap, the </w:t>
        </w:r>
      </w:ins>
      <w:ins w:id="97" w:author="Carlos Cabrera-Mercader" w:date="2024-05-23T14:00:00Z">
        <w:r w:rsidR="00816227">
          <w:rPr>
            <w:lang w:eastAsia="zh-CN"/>
          </w:rPr>
          <w:t>measurement</w:t>
        </w:r>
      </w:ins>
      <w:ins w:id="98" w:author="Carlos Cabrera-Mercader" w:date="2024-05-23T13:59:00Z">
        <w:r w:rsidR="0055375E">
          <w:rPr>
            <w:lang w:eastAsia="zh-CN"/>
          </w:rPr>
          <w:t xml:space="preserve"> gap is dropped.</w:t>
        </w:r>
      </w:ins>
      <w:ins w:id="99" w:author="Huawei_111" w:date="2024-05-22T15:37:00Z">
        <w:del w:id="100" w:author="Carlos Cabrera-Mercader" w:date="2024-05-23T13:59:00Z">
          <w:r w:rsidR="002943CB" w:rsidDel="00816227">
            <w:rPr>
              <w:lang w:eastAsia="ja-JP"/>
            </w:rPr>
            <w:delText xml:space="preserve"> </w:delText>
          </w:r>
        </w:del>
      </w:ins>
      <w:ins w:id="101" w:author="Huawei_111" w:date="2024-05-23T07:02:00Z">
        <w:del w:id="102" w:author="Carlos Cabrera-Mercader" w:date="2024-05-23T13:59:00Z">
          <w:r w:rsidR="00C90CE4" w:rsidDel="00816227">
            <w:rPr>
              <w:lang w:eastAsia="zh-CN"/>
            </w:rPr>
            <w:delText>T</w:delText>
          </w:r>
          <w:r w:rsidR="00C90CE4" w:rsidDel="00816227">
            <w:rPr>
              <w:rFonts w:hint="eastAsia"/>
              <w:lang w:eastAsia="zh-CN"/>
            </w:rPr>
            <w:delText>he</w:delText>
          </w:r>
          <w:r w:rsidR="00C90CE4" w:rsidDel="00816227">
            <w:rPr>
              <w:lang w:eastAsia="ja-JP"/>
            </w:rPr>
            <w:delText xml:space="preserve"> measurement gap </w:delText>
          </w:r>
        </w:del>
      </w:ins>
      <w:ins w:id="103" w:author="Huawei_111" w:date="2024-05-22T15:37:00Z">
        <w:del w:id="104" w:author="Carlos Cabrera-Mercader" w:date="2024-05-23T13:59:00Z">
          <w:r w:rsidR="002943CB" w:rsidDel="00816227">
            <w:rPr>
              <w:lang w:eastAsia="ja-JP"/>
            </w:rPr>
            <w:delText xml:space="preserve">colliding </w:delText>
          </w:r>
        </w:del>
      </w:ins>
      <w:ins w:id="105" w:author="Huawei_111" w:date="2024-05-22T15:57:00Z">
        <w:del w:id="106" w:author="Carlos Cabrera-Mercader" w:date="2024-05-23T13:59:00Z">
          <w:r w:rsidR="00853C81" w:rsidDel="00816227">
            <w:rPr>
              <w:lang w:eastAsia="ja-JP"/>
            </w:rPr>
            <w:delText xml:space="preserve">with </w:delText>
          </w:r>
        </w:del>
      </w:ins>
      <w:ins w:id="107" w:author="Huawei_111" w:date="2024-05-23T07:02:00Z">
        <w:del w:id="108" w:author="Carlos Cabrera-Mercader" w:date="2024-05-23T13:59:00Z">
          <w:r w:rsidR="00C90CE4" w:rsidDel="00816227">
            <w:rPr>
              <w:lang w:eastAsia="ja-JP"/>
            </w:rPr>
            <w:delText xml:space="preserve">the </w:delText>
          </w:r>
        </w:del>
      </w:ins>
      <w:ins w:id="109" w:author="Huawei_111" w:date="2024-05-22T15:37:00Z">
        <w:del w:id="110" w:author="Carlos Cabrera-Mercader" w:date="2024-05-23T13:59:00Z">
          <w:r w:rsidR="002943CB" w:rsidDel="00816227">
            <w:rPr>
              <w:lang w:eastAsia="ja-JP"/>
            </w:rPr>
            <w:delText>aperiodic MUS</w:delText>
          </w:r>
        </w:del>
      </w:ins>
      <w:ins w:id="111" w:author="Huawei_111" w:date="2024-05-22T15:38:00Z">
        <w:del w:id="112" w:author="Carlos Cabrera-Mercader" w:date="2024-05-23T13:59:00Z">
          <w:r w:rsidR="002943CB" w:rsidDel="00816227">
            <w:rPr>
              <w:lang w:eastAsia="ja-JP"/>
            </w:rPr>
            <w:delText>IM is dropped</w:delText>
          </w:r>
        </w:del>
      </w:ins>
      <w:ins w:id="113" w:author="Huawei_111" w:date="2024-05-23T07:02:00Z">
        <w:del w:id="114" w:author="Carlos Cabrera-Mercader" w:date="2024-05-23T13:59:00Z">
          <w:r w:rsidR="00C90CE4" w:rsidDel="00816227">
            <w:rPr>
              <w:lang w:eastAsia="ja-JP"/>
            </w:rPr>
            <w:delText>.</w:delText>
          </w:r>
        </w:del>
      </w:ins>
    </w:p>
    <w:p w14:paraId="679E4028" w14:textId="3031CCE2" w:rsidR="00AB0809" w:rsidRDefault="00AB0809" w:rsidP="00AB0809">
      <w:pPr>
        <w:rPr>
          <w:lang w:eastAsia="zh-CN"/>
        </w:rPr>
      </w:pPr>
      <w:r>
        <w:rPr>
          <w:lang w:eastAsia="zh-CN"/>
        </w:rPr>
        <w:t>Collisions between</w:t>
      </w:r>
      <w:ins w:id="115" w:author="Carlos Cabrera-Mercader" w:date="2024-05-23T14:01:00Z">
        <w:r w:rsidR="00C9493E">
          <w:rPr>
            <w:lang w:eastAsia="zh-CN"/>
          </w:rPr>
          <w:t xml:space="preserve"> periodic</w:t>
        </w:r>
      </w:ins>
      <w:r>
        <w:rPr>
          <w:lang w:eastAsia="zh-CN"/>
        </w:rPr>
        <w:t xml:space="preserve">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w:t>
      </w:r>
      <w:r>
        <w:rPr>
          <w:lang w:eastAsia="zh-CN"/>
        </w:rPr>
        <w:lastRenderedPageBreak/>
        <w:t xml:space="preserve">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116"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0C143712" w:rsidR="00761C69" w:rsidRDefault="00AB0809" w:rsidP="00B349C6">
      <w:pPr>
        <w:rPr>
          <w:bCs/>
        </w:rPr>
      </w:pPr>
      <w:r>
        <w:rPr>
          <w:lang w:eastAsia="zh-CN"/>
        </w:rPr>
        <w:t xml:space="preserve">Collisions between </w:t>
      </w:r>
      <w:ins w:id="117" w:author="Carlos Cabrera-Mercader" w:date="2024-05-23T14:05:00Z">
        <w:r w:rsidR="007110D4">
          <w:rPr>
            <w:lang w:eastAsia="zh-CN"/>
          </w:rPr>
          <w:t xml:space="preserve">periodic </w:t>
        </w:r>
      </w:ins>
      <w:r>
        <w:rPr>
          <w:lang w:eastAsia="zh-CN"/>
        </w:rPr>
        <w:t xml:space="preserve">MUSIM gaps and measurement gaps </w:t>
      </w:r>
      <w:del w:id="118"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commentRangeStart w:id="119"/>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120" w:author="Huawei_111" w:date="2024-05-23T07:05:00Z">
        <w:r w:rsidDel="00C90CE4">
          <w:rPr>
            <w:lang w:eastAsia="zh-CN"/>
          </w:rPr>
          <w:delText xml:space="preserve">among the colliding occasions </w:delText>
        </w:r>
      </w:del>
      <w:r>
        <w:rPr>
          <w:lang w:eastAsia="zh-CN"/>
        </w:rPr>
        <w:t xml:space="preserve">shall be kept and the </w:t>
      </w:r>
      <w:ins w:id="121" w:author="Huawei_111" w:date="2024-05-23T07:04:00Z">
        <w:r w:rsidR="00C90CE4">
          <w:rPr>
            <w:lang w:eastAsia="zh-CN"/>
          </w:rPr>
          <w:t>occasion</w:t>
        </w:r>
        <w:r w:rsidR="00C90CE4" w:rsidRPr="00C90CE4">
          <w:t xml:space="preserve"> </w:t>
        </w:r>
        <w:r w:rsidR="00C90CE4">
          <w:t xml:space="preserve">of the MUSIM gap or measurement gap with shorter MGRP </w:t>
        </w:r>
      </w:ins>
      <w:del w:id="122"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commentRangeEnd w:id="119"/>
      <w:r w:rsidR="008A429E">
        <w:rPr>
          <w:rStyle w:val="CommentReference"/>
        </w:rPr>
        <w:commentReference w:id="119"/>
      </w:r>
      <w:r w:rsidRPr="00575479">
        <w:rPr>
          <w:lang w:eastAsia="zh-CN"/>
        </w:rPr>
        <w:t>.</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commentRangeStart w:id="123"/>
      <w:r w:rsidRPr="00575479">
        <w:rPr>
          <w:lang w:eastAsia="zh-CN"/>
        </w:rPr>
        <w:t>.</w:t>
      </w:r>
      <w:commentRangeEnd w:id="123"/>
      <w:r w:rsidR="00A543D4">
        <w:rPr>
          <w:rStyle w:val="CommentReference"/>
        </w:rPr>
        <w:commentReference w:id="123"/>
      </w:r>
      <w:r w:rsidR="00761C69" w:rsidRPr="00F90C34" w:rsidDel="001A7830">
        <w:rPr>
          <w:bCs/>
        </w:rPr>
        <w:t xml:space="preserve"> </w:t>
      </w:r>
      <w:ins w:id="124"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77777777" w:rsidR="00430E0F" w:rsidRDefault="00430E0F" w:rsidP="00430E0F">
      <w:pPr>
        <w:pStyle w:val="Heading4"/>
        <w:tabs>
          <w:tab w:val="left" w:pos="2000"/>
        </w:tabs>
        <w:rPr>
          <w:lang w:val="en-US" w:eastAsia="zh-CN"/>
        </w:rPr>
      </w:pPr>
      <w:r>
        <w:rPr>
          <w:rFonts w:hint="eastAsia"/>
          <w:lang w:val="en-US" w:eastAsia="zh-CN"/>
        </w:rPr>
        <w:t>9.1.10.</w:t>
      </w:r>
      <w:r>
        <w:rPr>
          <w:lang w:val="en-US" w:eastAsia="zh-CN"/>
        </w:rPr>
        <w:t>6</w:t>
      </w:r>
      <w:r>
        <w:rPr>
          <w:lang w:val="en-US" w:eastAsia="zh-CN"/>
        </w:rPr>
        <w:tab/>
      </w:r>
      <w:r>
        <w:rPr>
          <w:rFonts w:hint="eastAsia"/>
          <w:lang w:val="en-US" w:eastAsia="zh-CN"/>
        </w:rPr>
        <w:t>Measurement gap related requirements of MUSIM gaps</w:t>
      </w:r>
    </w:p>
    <w:p w14:paraId="25B383C3" w14:textId="19DB9F98" w:rsidR="00761C69" w:rsidDel="003D24E5" w:rsidRDefault="00430E0F" w:rsidP="008A2EA3">
      <w:pPr>
        <w:rPr>
          <w:ins w:id="125" w:author="Huawei_111" w:date="2024-05-23T07:06:00Z"/>
          <w:del w:id="126" w:author="Xusheng Wei" w:date="2024-05-23T14:50:00Z"/>
          <w:lang w:val="en-US" w:eastAsia="zh-CN"/>
        </w:rPr>
      </w:pPr>
      <w:commentRangeStart w:id="127"/>
      <w:commentRangeStart w:id="128"/>
      <w:del w:id="129" w:author="Xusheng Wei" w:date="2024-05-23T14:50:00Z">
        <w:r w:rsidDel="003D24E5">
          <w:rPr>
            <w:rFonts w:hint="eastAsia"/>
            <w:lang w:val="en-US" w:eastAsia="zh-CN"/>
          </w:rPr>
          <w:delText xml:space="preserve">A slot is considered </w:delText>
        </w:r>
        <w:commentRangeStart w:id="130"/>
        <w:commentRangeStart w:id="131"/>
        <w:r w:rsidDel="003D24E5">
          <w:rPr>
            <w:rFonts w:hint="eastAsia"/>
            <w:lang w:val="en-US" w:eastAsia="zh-CN"/>
          </w:rPr>
          <w:delText xml:space="preserve">as </w:delText>
        </w:r>
      </w:del>
      <w:ins w:id="132" w:author="Nokia" w:date="2024-05-08T09:31:00Z">
        <w:del w:id="133" w:author="Xusheng Wei" w:date="2024-05-23T14:50:00Z">
          <w:r w:rsidR="00B349C6" w:rsidDel="003D24E5">
            <w:rPr>
              <w:lang w:val="en-US" w:eastAsia="zh-CN"/>
            </w:rPr>
            <w:delText xml:space="preserve">included </w:delText>
          </w:r>
        </w:del>
      </w:ins>
      <w:commentRangeEnd w:id="130"/>
      <w:del w:id="134" w:author="Xusheng Wei" w:date="2024-05-23T14:50:00Z">
        <w:r w:rsidR="00A543D4" w:rsidDel="003D24E5">
          <w:rPr>
            <w:rStyle w:val="CommentReference"/>
          </w:rPr>
          <w:commentReference w:id="130"/>
        </w:r>
        <w:commentRangeEnd w:id="131"/>
        <w:r w:rsidR="00C90CE4" w:rsidDel="003D24E5">
          <w:rPr>
            <w:rStyle w:val="CommentReference"/>
          </w:rPr>
          <w:commentReference w:id="131"/>
        </w:r>
      </w:del>
      <w:ins w:id="135" w:author="Nokia" w:date="2024-05-08T09:31:00Z">
        <w:del w:id="136" w:author="Xusheng Wei" w:date="2024-05-23T14:50:00Z">
          <w:r w:rsidR="00B349C6" w:rsidDel="003D24E5">
            <w:rPr>
              <w:lang w:val="en-US" w:eastAsia="zh-CN"/>
            </w:rPr>
            <w:delText>in</w:delText>
          </w:r>
        </w:del>
      </w:ins>
      <w:ins w:id="137" w:author="Nokia" w:date="2024-05-08T09:30:00Z">
        <w:del w:id="138" w:author="Xusheng Wei" w:date="2024-05-23T14:50:00Z">
          <w:r w:rsidR="00B349C6" w:rsidDel="003D24E5">
            <w:rPr>
              <w:lang w:val="en-US" w:eastAsia="zh-CN"/>
            </w:rPr>
            <w:delText xml:space="preserve"> a MUSIM gap</w:delText>
          </w:r>
          <w:r w:rsidR="00B349C6" w:rsidDel="003D24E5">
            <w:rPr>
              <w:rFonts w:hint="eastAsia"/>
              <w:lang w:val="en-US" w:eastAsia="zh-CN"/>
            </w:rPr>
            <w:delText xml:space="preserve"> </w:delText>
          </w:r>
        </w:del>
      </w:ins>
      <w:del w:id="139" w:author="Xusheng Wei" w:date="2024-05-23T14:50:00Z">
        <w:r w:rsidDel="003D24E5">
          <w:rPr>
            <w:rFonts w:hint="eastAsia"/>
            <w:lang w:val="en-US" w:eastAsia="zh-CN"/>
          </w:rPr>
          <w:delText xml:space="preserve">interrupted if it is interrupted by an occasion of </w:delText>
        </w:r>
      </w:del>
      <w:ins w:id="140" w:author="Huawei_111" w:date="2024-05-11T11:24:00Z">
        <w:del w:id="141" w:author="Xusheng Wei" w:date="2024-05-23T14:50:00Z">
          <w:r w:rsidR="00B349C6" w:rsidDel="003D24E5">
            <w:rPr>
              <w:lang w:val="en-US" w:eastAsia="zh-CN"/>
            </w:rPr>
            <w:delText xml:space="preserve">overlaps with </w:delText>
          </w:r>
        </w:del>
      </w:ins>
      <w:del w:id="142" w:author="Xusheng Wei" w:date="2024-05-23T14:50:00Z">
        <w:r w:rsidDel="003D24E5">
          <w:rPr>
            <w:rFonts w:hint="eastAsia"/>
            <w:lang w:val="en-US" w:eastAsia="zh-CN"/>
          </w:rPr>
          <w:delText xml:space="preserve">any </w:delText>
        </w:r>
      </w:del>
      <w:ins w:id="143" w:author="Huawei_111" w:date="2024-05-11T11:24:00Z">
        <w:del w:id="144" w:author="Xusheng Wei" w:date="2024-05-23T14:50:00Z">
          <w:r w:rsidR="00B349C6" w:rsidDel="003D24E5">
            <w:rPr>
              <w:lang w:val="en-US" w:eastAsia="zh-CN"/>
            </w:rPr>
            <w:delText xml:space="preserve">occasion </w:delText>
          </w:r>
        </w:del>
      </w:ins>
      <w:del w:id="145" w:author="Xusheng Wei" w:date="2024-05-23T14:50:00Z">
        <w:r w:rsidDel="003D24E5">
          <w:rPr>
            <w:rFonts w:hint="eastAsia"/>
            <w:lang w:val="en-US" w:eastAsia="zh-CN"/>
          </w:rPr>
          <w:delText>of the configured MUSIM gaps following the MUSIM gap interruption requirements in clause 9.1.10.x, except for a dropped MUSIM gap occasion.</w:delText>
        </w:r>
        <w:commentRangeEnd w:id="127"/>
        <w:r w:rsidR="008F2221" w:rsidDel="003D24E5">
          <w:rPr>
            <w:rStyle w:val="CommentReference"/>
          </w:rPr>
          <w:commentReference w:id="127"/>
        </w:r>
        <w:commentRangeEnd w:id="128"/>
        <w:r w:rsidR="00C90CE4" w:rsidDel="003D24E5">
          <w:rPr>
            <w:rStyle w:val="CommentReference"/>
          </w:rPr>
          <w:commentReference w:id="128"/>
        </w:r>
      </w:del>
    </w:p>
    <w:p w14:paraId="23AD25B8" w14:textId="65E74201" w:rsidR="00C90CE4" w:rsidRPr="00430E0F" w:rsidRDefault="00C90CE4" w:rsidP="008A2EA3">
      <w:pPr>
        <w:rPr>
          <w:lang w:val="en-US" w:eastAsia="zh-CN"/>
        </w:rPr>
      </w:pPr>
      <w:ins w:id="146" w:author="Huawei_111" w:date="2024-05-23T07:06:00Z">
        <w:r>
          <w:rPr>
            <w:lang w:val="en-US" w:eastAsia="zh-CN"/>
          </w:rPr>
          <w:t>A slot is interrupted by a MU</w:t>
        </w:r>
      </w:ins>
      <w:ins w:id="147" w:author="Huawei_111" w:date="2024-05-23T07:07:00Z">
        <w:r>
          <w:rPr>
            <w:lang w:val="en-US" w:eastAsia="zh-CN"/>
          </w:rPr>
          <w:t xml:space="preserve">SIM gap if it overlaps with any occasion of the configured MUSIM gap, </w:t>
        </w:r>
      </w:ins>
      <w:ins w:id="148" w:author="Xusheng Wei" w:date="2024-05-23T14:50:00Z">
        <w:r w:rsidR="003D24E5">
          <w:rPr>
            <w:lang w:val="en-US" w:eastAsia="zh-CN"/>
          </w:rPr>
          <w:t>e</w:t>
        </w:r>
      </w:ins>
      <w:ins w:id="149" w:author="Huawei_111" w:date="2024-05-23T07:08:00Z">
        <w:r>
          <w:rPr>
            <w:rFonts w:hint="eastAsia"/>
            <w:lang w:val="en-US" w:eastAsia="zh-CN"/>
          </w:rPr>
          <w:t>xcept for a dropped MUSIM gap occasion</w:t>
        </w:r>
        <w:r>
          <w:rPr>
            <w:lang w:val="en-US" w:eastAsia="zh-CN"/>
          </w:rPr>
          <w:t>.</w:t>
        </w:r>
      </w:ins>
    </w:p>
    <w:p w14:paraId="47118BCD" w14:textId="01CBEF4F" w:rsidR="008A2EA3" w:rsidRDefault="008A2EA3" w:rsidP="008A2EA3">
      <w:pPr>
        <w:spacing w:before="120" w:after="120"/>
        <w:jc w:val="center"/>
        <w:rPr>
          <w:rFonts w:eastAsia="SimSun"/>
          <w:noProof/>
          <w:highlight w:val="yellow"/>
          <w:lang w:eastAsia="zh-CN"/>
        </w:rPr>
      </w:pPr>
      <w:r>
        <w:rPr>
          <w:rFonts w:eastAsia="SimSun"/>
          <w:noProof/>
          <w:highlight w:val="yellow"/>
          <w:lang w:eastAsia="zh-CN"/>
        </w:rPr>
        <w:t>&lt;End of Change 2&gt;</w:t>
      </w:r>
    </w:p>
    <w:p w14:paraId="208C78DB" w14:textId="60C357F3" w:rsidR="008A2EA3" w:rsidRPr="008A2EA3" w:rsidRDefault="00D55CAB" w:rsidP="00871765">
      <w:pPr>
        <w:spacing w:before="120" w:after="120"/>
        <w:jc w:val="center"/>
        <w:rPr>
          <w:rFonts w:eastAsia="SimSun"/>
          <w:noProof/>
          <w:highlight w:val="yellow"/>
          <w:lang w:eastAsia="zh-CN"/>
        </w:rPr>
      </w:pPr>
      <w:ins w:id="150" w:author="Huawei_111" w:date="2024-05-22T16:04:00Z">
        <w:r>
          <w:rPr>
            <w:rFonts w:eastAsia="SimSun"/>
            <w:noProof/>
            <w:highlight w:val="yellow"/>
            <w:lang w:eastAsia="zh-CN"/>
          </w:rPr>
          <w:tab/>
        </w:r>
      </w:ins>
    </w:p>
    <w:sectPr w:rsidR="008A2EA3" w:rsidRPr="008A2EA3"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Carlos Cabrera-Mercader" w:date="2024-05-23T07:22:00Z" w:initials="CCM">
    <w:p w14:paraId="232382E3" w14:textId="77777777" w:rsidR="00233577" w:rsidRDefault="00233577" w:rsidP="00233577">
      <w:pPr>
        <w:pStyle w:val="CommentText"/>
      </w:pPr>
      <w:r>
        <w:rPr>
          <w:rStyle w:val="CommentReference"/>
        </w:rPr>
        <w:annotationRef/>
      </w:r>
      <w:r>
        <w:t>There are no mandatory MUSIM gaps.</w:t>
      </w:r>
    </w:p>
  </w:comment>
  <w:comment w:id="119" w:author="Ogeen Hanna Toma" w:date="2024-05-21T19:39:00Z" w:initials="OHT">
    <w:p w14:paraId="176FD910" w14:textId="2402E2ED" w:rsidR="00A543D4" w:rsidRDefault="008A429E" w:rsidP="00941FC4">
      <w:pPr>
        <w:pStyle w:val="CommentText"/>
      </w:pPr>
      <w:r>
        <w:rPr>
          <w:rStyle w:val="CommentReference"/>
        </w:rPr>
        <w:annotationRef/>
      </w:r>
      <w:r w:rsidR="00A543D4">
        <w:t>Update to "For each collision, the occasion of the MUSIM gap or measurement gap with longer MGRP shall be kept and the occasion of the MUSIM gap or measurement gap with shorter MGRP shall be dropped."</w:t>
      </w:r>
    </w:p>
  </w:comment>
  <w:comment w:id="123" w:author="Ogeen Hanna Toma" w:date="2024-05-22T09:15:00Z" w:initials="OHT">
    <w:p w14:paraId="2EF842A1" w14:textId="77777777" w:rsidR="00A543D4" w:rsidRDefault="00A543D4" w:rsidP="00B57343">
      <w:pPr>
        <w:pStyle w:val="CommentText"/>
      </w:pPr>
      <w:r>
        <w:rPr>
          <w:rStyle w:val="CommentReference"/>
        </w:rPr>
        <w:annotationRef/>
      </w:r>
      <w:r>
        <w:t>Add "When “keep solution” in 9.1.10.3 is configured, keep solution is used for the remaining collided and non-dropped MUSIM gaps, after resolving the collisions between measurement gaps and MUSIM gaps based on their MGRP."</w:t>
      </w:r>
    </w:p>
  </w:comment>
  <w:comment w:id="130" w:author="Ogeen Hanna Toma" w:date="2024-05-22T09:19:00Z" w:initials="OHT">
    <w:p w14:paraId="424F0D37" w14:textId="77777777" w:rsidR="00A543D4" w:rsidRDefault="00A543D4" w:rsidP="00A80F94">
      <w:pPr>
        <w:pStyle w:val="CommentText"/>
      </w:pPr>
      <w:r>
        <w:rPr>
          <w:rStyle w:val="CommentReference"/>
        </w:rPr>
        <w:annotationRef/>
      </w:r>
      <w:r>
        <w:t>When a slot is included, does it mean the MGL of MUSIM will be increased? If that is the case, then the collision handling behaviour will be impacted.</w:t>
      </w:r>
    </w:p>
  </w:comment>
  <w:comment w:id="131" w:author="Huawei_111" w:date="2024-05-23T07:08:00Z" w:initials="Huawei">
    <w:p w14:paraId="2569F7ED" w14:textId="28E3581F" w:rsidR="00C90CE4" w:rsidRDefault="00C90CE4">
      <w:pPr>
        <w:pStyle w:val="CommentText"/>
        <w:rPr>
          <w:lang w:eastAsia="zh-CN"/>
        </w:rPr>
      </w:pPr>
      <w:r>
        <w:rPr>
          <w:rStyle w:val="CommentReference"/>
        </w:rPr>
        <w:annotationRef/>
      </w:r>
      <w:r>
        <w:rPr>
          <w:lang w:eastAsia="zh-CN"/>
        </w:rPr>
        <w:t>Changed the wording based on offline discussion</w:t>
      </w:r>
    </w:p>
  </w:comment>
  <w:comment w:id="127" w:author="Carlos Cabrera-Mercader" w:date="2024-05-18T14:15:00Z" w:initials="CC">
    <w:p w14:paraId="7A8D988E" w14:textId="4308BEA8" w:rsidR="008F2221" w:rsidRDefault="008F2221" w:rsidP="008F2221">
      <w:pPr>
        <w:pStyle w:val="CommentText"/>
      </w:pPr>
      <w:r>
        <w:rPr>
          <w:rStyle w:val="CommentReference"/>
        </w:rPr>
        <w:annotationRef/>
      </w:r>
      <w:r>
        <w:t>Why is this change needed?</w:t>
      </w:r>
    </w:p>
  </w:comment>
  <w:comment w:id="128" w:author="Huawei_111" w:date="2024-05-23T07:08:00Z" w:initials="Huawei">
    <w:p w14:paraId="7CDFB215" w14:textId="3FDE2E21" w:rsidR="00C90CE4" w:rsidRPr="00C90CE4" w:rsidRDefault="00C90CE4">
      <w:pPr>
        <w:pStyle w:val="CommentText"/>
        <w:rPr>
          <w:lang w:eastAsia="zh-CN"/>
        </w:rPr>
      </w:pPr>
      <w:r>
        <w:rPr>
          <w:rStyle w:val="CommentReference"/>
        </w:rPr>
        <w:annotationRef/>
      </w:r>
      <w:r>
        <w:rPr>
          <w:lang w:eastAsia="zh-CN"/>
        </w:rPr>
        <w:t>Changed the wording based on offli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2382E3" w15:done="0"/>
  <w15:commentEx w15:paraId="176FD910" w15:done="0"/>
  <w15:commentEx w15:paraId="2EF842A1" w15:done="0"/>
  <w15:commentEx w15:paraId="424F0D37" w15:done="0"/>
  <w15:commentEx w15:paraId="2569F7ED" w15:paraIdParent="424F0D37" w15:done="0"/>
  <w15:commentEx w15:paraId="7A8D988E" w15:done="0"/>
  <w15:commentEx w15:paraId="7CDFB215" w15:paraIdParent="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1B86B28" w16cex:dateUtc="2024-05-23T14:22:00Z"/>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2382E3" w16cid:durableId="71B86B28"/>
  <w16cid:commentId w16cid:paraId="176FD910" w16cid:durableId="29F776DF"/>
  <w16cid:commentId w16cid:paraId="2EF842A1" w16cid:durableId="29F8363F"/>
  <w16cid:commentId w16cid:paraId="424F0D37" w16cid:durableId="29F83714"/>
  <w16cid:commentId w16cid:paraId="2569F7ED" w16cid:durableId="29F969E9"/>
  <w16cid:commentId w16cid:paraId="7A8D988E" w16cid:durableId="20373938"/>
  <w16cid:commentId w16cid:paraId="7CDFB215" w16cid:durableId="29F96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14028" w14:textId="77777777" w:rsidR="00C34CBF" w:rsidRDefault="00C34CBF">
      <w:r>
        <w:separator/>
      </w:r>
    </w:p>
  </w:endnote>
  <w:endnote w:type="continuationSeparator" w:id="0">
    <w:p w14:paraId="0A0C7340" w14:textId="77777777" w:rsidR="00C34CBF" w:rsidRDefault="00C34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D85F1" w14:textId="77777777" w:rsidR="00C34CBF" w:rsidRDefault="00C34CBF">
      <w:r>
        <w:separator/>
      </w:r>
    </w:p>
  </w:footnote>
  <w:footnote w:type="continuationSeparator" w:id="0">
    <w:p w14:paraId="6E53121A" w14:textId="77777777" w:rsidR="00C34CBF" w:rsidRDefault="00C34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3077099">
    <w:abstractNumId w:val="18"/>
  </w:num>
  <w:num w:numId="2" w16cid:durableId="1442912893">
    <w:abstractNumId w:val="25"/>
  </w:num>
  <w:num w:numId="3" w16cid:durableId="1094283201">
    <w:abstractNumId w:val="9"/>
  </w:num>
  <w:num w:numId="4" w16cid:durableId="874930303">
    <w:abstractNumId w:val="10"/>
  </w:num>
  <w:num w:numId="5" w16cid:durableId="1295208513">
    <w:abstractNumId w:val="0"/>
  </w:num>
  <w:num w:numId="6" w16cid:durableId="1105812508">
    <w:abstractNumId w:val="11"/>
  </w:num>
  <w:num w:numId="7" w16cid:durableId="723648527">
    <w:abstractNumId w:val="4"/>
  </w:num>
  <w:num w:numId="8" w16cid:durableId="11648531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036579">
    <w:abstractNumId w:val="22"/>
  </w:num>
  <w:num w:numId="10" w16cid:durableId="1904638068">
    <w:abstractNumId w:val="3"/>
  </w:num>
  <w:num w:numId="11" w16cid:durableId="17057168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6615306">
    <w:abstractNumId w:val="19"/>
  </w:num>
  <w:num w:numId="13" w16cid:durableId="2093962954">
    <w:abstractNumId w:val="23"/>
  </w:num>
  <w:num w:numId="14" w16cid:durableId="933052077">
    <w:abstractNumId w:val="21"/>
  </w:num>
  <w:num w:numId="15" w16cid:durableId="881594553">
    <w:abstractNumId w:val="7"/>
  </w:num>
  <w:num w:numId="16" w16cid:durableId="941378078">
    <w:abstractNumId w:val="5"/>
  </w:num>
  <w:num w:numId="17" w16cid:durableId="203059861">
    <w:abstractNumId w:val="24"/>
  </w:num>
  <w:num w:numId="18" w16cid:durableId="414009535">
    <w:abstractNumId w:val="2"/>
  </w:num>
  <w:num w:numId="19" w16cid:durableId="424570874">
    <w:abstractNumId w:val="17"/>
  </w:num>
  <w:num w:numId="20" w16cid:durableId="745034359">
    <w:abstractNumId w:val="13"/>
  </w:num>
  <w:num w:numId="21" w16cid:durableId="1470130121">
    <w:abstractNumId w:val="20"/>
  </w:num>
  <w:num w:numId="22" w16cid:durableId="1201477291">
    <w:abstractNumId w:val="6"/>
  </w:num>
  <w:num w:numId="23" w16cid:durableId="1022823458">
    <w:abstractNumId w:val="14"/>
  </w:num>
  <w:num w:numId="24" w16cid:durableId="1532110316">
    <w:abstractNumId w:val="1"/>
  </w:num>
  <w:num w:numId="25" w16cid:durableId="145784537">
    <w:abstractNumId w:val="8"/>
  </w:num>
  <w:num w:numId="26" w16cid:durableId="1325163618">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Carlos Cabrera-Mercader">
    <w15:presenceInfo w15:providerId="AD" w15:userId="S::ccmercad@qti.qualcomm.com::90163351-bdd1-479b-8665-043e9d52e1be"/>
  </w15:person>
  <w15:person w15:author="Huawei_111">
    <w15:presenceInfo w15:providerId="None" w15:userId="Huawei_111"/>
  </w15:person>
  <w15:person w15:author="Nokia">
    <w15:presenceInfo w15:providerId="None" w15:userId="Nokia"/>
  </w15:person>
  <w15:person w15:author="Derrick (ZTE)">
    <w15:presenceInfo w15:providerId="None" w15:userId="Derrick (ZTE)"/>
  </w15:person>
  <w15:person w15:author="Ogeen Hanna Toma">
    <w15:presenceInfo w15:providerId="AD" w15:userId="S::ogeenhanna.toma@mediatek.com::24254bc3-400e-4367-a519-fdfed4053892"/>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68CB"/>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3577"/>
    <w:rsid w:val="002371B4"/>
    <w:rsid w:val="002412D3"/>
    <w:rsid w:val="0024284D"/>
    <w:rsid w:val="00244103"/>
    <w:rsid w:val="002458A1"/>
    <w:rsid w:val="0024672A"/>
    <w:rsid w:val="002505F3"/>
    <w:rsid w:val="00256941"/>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43CB"/>
    <w:rsid w:val="00295233"/>
    <w:rsid w:val="002A1D3D"/>
    <w:rsid w:val="002A21B9"/>
    <w:rsid w:val="002A23E6"/>
    <w:rsid w:val="002A343B"/>
    <w:rsid w:val="002A5F49"/>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7652C"/>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B7F56"/>
    <w:rsid w:val="003C0193"/>
    <w:rsid w:val="003C05A1"/>
    <w:rsid w:val="003C4BB2"/>
    <w:rsid w:val="003C5138"/>
    <w:rsid w:val="003C7BDB"/>
    <w:rsid w:val="003D24E5"/>
    <w:rsid w:val="003D4F6C"/>
    <w:rsid w:val="003D58ED"/>
    <w:rsid w:val="003E1A36"/>
    <w:rsid w:val="003E45C3"/>
    <w:rsid w:val="003F198D"/>
    <w:rsid w:val="003F3BE9"/>
    <w:rsid w:val="003F3E96"/>
    <w:rsid w:val="003F5277"/>
    <w:rsid w:val="003F64ED"/>
    <w:rsid w:val="004006D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BA1"/>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A2F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375E"/>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A6BD6"/>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270E3"/>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2A09"/>
    <w:rsid w:val="006C4C05"/>
    <w:rsid w:val="006C5DFF"/>
    <w:rsid w:val="006C6839"/>
    <w:rsid w:val="006D0A89"/>
    <w:rsid w:val="006D429F"/>
    <w:rsid w:val="006D7217"/>
    <w:rsid w:val="006D7D9F"/>
    <w:rsid w:val="006E05FB"/>
    <w:rsid w:val="006E07E3"/>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4"/>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16227"/>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0AE"/>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9686E"/>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06492"/>
    <w:rsid w:val="00C11C0E"/>
    <w:rsid w:val="00C12BD1"/>
    <w:rsid w:val="00C138DD"/>
    <w:rsid w:val="00C13B37"/>
    <w:rsid w:val="00C2192A"/>
    <w:rsid w:val="00C25C74"/>
    <w:rsid w:val="00C267FC"/>
    <w:rsid w:val="00C2736B"/>
    <w:rsid w:val="00C32EB4"/>
    <w:rsid w:val="00C34CBF"/>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93E"/>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3227"/>
    <w:rsid w:val="00DA6BC6"/>
    <w:rsid w:val="00DB180A"/>
    <w:rsid w:val="00DB2CEB"/>
    <w:rsid w:val="00DB61CA"/>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38F7"/>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730"/>
    <w:rsid w:val="00FA2BAA"/>
    <w:rsid w:val="00FA2F59"/>
    <w:rsid w:val="00FA4EC7"/>
    <w:rsid w:val="00FA61CD"/>
    <w:rsid w:val="00FA7275"/>
    <w:rsid w:val="00FB1E6C"/>
    <w:rsid w:val="00FB6386"/>
    <w:rsid w:val="00FB7E67"/>
    <w:rsid w:val="00FC04BC"/>
    <w:rsid w:val="00FC13D0"/>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71A626-CD19-46A4-9DD7-D263DFE31105}">
  <ds:schemaRefs>
    <ds:schemaRef ds:uri="http://schemas.openxmlformats.org/officeDocument/2006/bibliography"/>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F629CD05-2C5F-4F56-83E0-49D58977E17A}">
  <ds:schemaRefs>
    <ds:schemaRef ds:uri="http://schemas.microsoft.com/sharepoint/events"/>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939</TotalTime>
  <Pages>6</Pages>
  <Words>1925</Words>
  <Characters>10976</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arlos Cabrera-Mercader</cp:lastModifiedBy>
  <cp:revision>43</cp:revision>
  <cp:lastPrinted>1900-01-01T08:00:00Z</cp:lastPrinted>
  <dcterms:created xsi:type="dcterms:W3CDTF">2024-04-23T08:16:00Z</dcterms:created>
  <dcterms:modified xsi:type="dcterms:W3CDTF">2024-05-2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9ylZWgWRu2/MPV+7MnC7Fvr+5NpX9/tk08x9yuvBKnQYIDqdP2ulXr8s6i+zWNlQqSUF5/DE
A2bSXZyOPUZti2AbJXmwqbAKpQkvQb9sgYlwEANp+v5227M90W3MzBH7qywI/BAsYUkqNGuY
DE1oSu610N5dR5nWcwvuGWWb1heB/OKulZPOSp3Vvu+fdDtdtylV8hVMbB+K3sYzRotLRpNM
TmFoPA8mOhXfLyhR1r</vt:lpwstr>
  </property>
  <property fmtid="{D5CDD505-2E9C-101B-9397-08002B2CF9AE}" pid="22" name="_2015_ms_pID_7253431">
    <vt:lpwstr>8/LEhBnYzcuL+Cw+ieOIbce7nBlVsnj3Iam7a2jS+rliAm0NJzoKQm
ZPwYBA4oh7Ay+fW9UuSrpO7qVa37hxDPy4tyZekMi/FYNkrAEs/ubPfhYWRZMK7u2rtGipat
k36c04guoofW2irTqopCGlcCKOZNBtInF9dfFpXMea2gQFc94wpypjw8JJbcqWMZVZqX/gLJ
CL31omyT7M8DFToHt81ofx7a8N1hS6eGpzlS</vt:lpwstr>
  </property>
  <property fmtid="{D5CDD505-2E9C-101B-9397-08002B2CF9AE}" pid="23" name="_2015_ms_pID_7253432">
    <vt:lpwstr>Y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